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51"/>
        <w:tblW w:w="12685" w:type="dxa"/>
        <w:tblLook w:val="04A0" w:firstRow="1" w:lastRow="0" w:firstColumn="1" w:lastColumn="0" w:noHBand="0" w:noVBand="1"/>
      </w:tblPr>
      <w:tblGrid>
        <w:gridCol w:w="4135"/>
        <w:gridCol w:w="2070"/>
        <w:gridCol w:w="2250"/>
        <w:gridCol w:w="4230"/>
      </w:tblGrid>
      <w:tr w:rsidR="00A24D9A" w:rsidRPr="00EE0D1A" w14:paraId="33D48AEF" w14:textId="77777777" w:rsidTr="00AC45AA">
        <w:trPr>
          <w:trHeight w:val="343"/>
        </w:trPr>
        <w:tc>
          <w:tcPr>
            <w:tcW w:w="12685" w:type="dxa"/>
            <w:gridSpan w:val="4"/>
          </w:tcPr>
          <w:p w14:paraId="7DC96FD7" w14:textId="05A27ACE" w:rsidR="00A24D9A" w:rsidRPr="00930D61" w:rsidRDefault="00A24D9A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C24887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>ССС</w:t>
            </w:r>
            <w:r w:rsidR="00482DA5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>-ОХ</w:t>
            </w:r>
            <w:r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30D61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C24887" w:rsidRPr="00930D61">
              <w:rPr>
                <w:rFonts w:cstheme="minorHAnsi"/>
                <w:b/>
                <w:bCs/>
                <w:sz w:val="32"/>
                <w:szCs w:val="32"/>
                <w:lang w:val="ru-RU"/>
              </w:rPr>
              <w:t>1</w:t>
            </w:r>
            <w:r w:rsidR="00117BE8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30D61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30D61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C266ED" w:rsidRPr="00930D61">
              <w:rPr>
                <w:rFonts w:cstheme="minorHAnsi"/>
                <w:b/>
                <w:bCs/>
                <w:sz w:val="32"/>
                <w:szCs w:val="32"/>
                <w:lang w:val="ru-RU"/>
              </w:rPr>
              <w:t>ЗИМСКИ</w:t>
            </w:r>
            <w:r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C266ED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>2</w:t>
            </w:r>
            <w:r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>/2</w:t>
            </w:r>
            <w:r w:rsidR="00C266ED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485E50" w14:paraId="3F254CF5" w14:textId="77777777" w:rsidTr="00AC45AA">
        <w:trPr>
          <w:trHeight w:val="343"/>
        </w:trPr>
        <w:tc>
          <w:tcPr>
            <w:tcW w:w="12685" w:type="dxa"/>
            <w:gridSpan w:val="4"/>
          </w:tcPr>
          <w:p w14:paraId="21AB2E8B" w14:textId="2D42A6AF" w:rsidR="009F50E3" w:rsidRPr="00930D61" w:rsidRDefault="00D27D65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930D61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EE0D1A" w14:paraId="62E43B6F" w14:textId="77777777" w:rsidTr="001A22AE">
        <w:trPr>
          <w:trHeight w:val="893"/>
        </w:trPr>
        <w:tc>
          <w:tcPr>
            <w:tcW w:w="6205" w:type="dxa"/>
            <w:gridSpan w:val="2"/>
          </w:tcPr>
          <w:p w14:paraId="47D32166" w14:textId="34438330" w:rsidR="00D905CD" w:rsidRPr="00930D61" w:rsidRDefault="00C24887" w:rsidP="00930D61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930D61">
              <w:rPr>
                <w:rFonts w:cstheme="minorHAnsi"/>
                <w:b/>
                <w:bCs/>
                <w:sz w:val="24"/>
                <w:szCs w:val="24"/>
                <w:lang w:val="mk-MK"/>
              </w:rPr>
              <w:t>Доц.</w:t>
            </w:r>
            <w:r w:rsidR="00930D61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 </w:t>
            </w:r>
            <w:r w:rsidRPr="00930D61">
              <w:rPr>
                <w:rFonts w:cstheme="minorHAnsi"/>
                <w:b/>
                <w:bCs/>
                <w:sz w:val="24"/>
                <w:szCs w:val="24"/>
                <w:lang w:val="mk-MK"/>
              </w:rPr>
              <w:t>д-р Гордана Апостолова</w:t>
            </w:r>
          </w:p>
          <w:p w14:paraId="64850D8D" w14:textId="17104992" w:rsidR="00D905CD" w:rsidRPr="00930D61" w:rsidRDefault="00C24887" w:rsidP="00930D61">
            <w:pPr>
              <w:jc w:val="center"/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mk-MK"/>
              </w:rPr>
            </w:pPr>
            <w:r w:rsidRPr="00930D61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6480" w:type="dxa"/>
            <w:gridSpan w:val="2"/>
          </w:tcPr>
          <w:p w14:paraId="14152147" w14:textId="454DF03A" w:rsidR="00C24887" w:rsidRPr="00930D61" w:rsidRDefault="00C266ED" w:rsidP="00930D61">
            <w:pPr>
              <w:jc w:val="center"/>
              <w:rPr>
                <w:rFonts w:cstheme="minorHAnsi"/>
                <w:sz w:val="24"/>
                <w:szCs w:val="24"/>
                <w:lang w:val="ru-RU"/>
              </w:rPr>
            </w:pPr>
            <w:r w:rsidRPr="00930D61">
              <w:rPr>
                <w:rFonts w:cstheme="minorHAnsi"/>
                <w:b/>
                <w:bCs/>
                <w:sz w:val="24"/>
                <w:szCs w:val="24"/>
                <w:lang w:val="mk-MK"/>
              </w:rPr>
              <w:t>Ана Василевска</w:t>
            </w:r>
          </w:p>
          <w:p w14:paraId="75E1A766" w14:textId="5A05AE2C" w:rsidR="00D905CD" w:rsidRPr="00930D61" w:rsidRDefault="00000000" w:rsidP="00930D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DC05C3" w:rsidRPr="00930D6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vasilevskaanaa</w:t>
              </w:r>
              <w:r w:rsidR="00DC05C3" w:rsidRPr="00930D61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ru-RU"/>
                </w:rPr>
                <w:t>@</w:t>
              </w:r>
              <w:r w:rsidR="00DC05C3" w:rsidRPr="00930D6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mail</w:t>
              </w:r>
              <w:r w:rsidR="00DC05C3" w:rsidRPr="00930D61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ru-RU"/>
                </w:rPr>
                <w:t>.</w:t>
              </w:r>
              <w:r w:rsidR="00DC05C3" w:rsidRPr="00930D6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om</w:t>
              </w:r>
            </w:hyperlink>
          </w:p>
          <w:p w14:paraId="771B06E3" w14:textId="7E96AFC2" w:rsidR="00DC05C3" w:rsidRPr="00930D61" w:rsidRDefault="00DC05C3" w:rsidP="00930D61">
            <w:pPr>
              <w:jc w:val="center"/>
              <w:rPr>
                <w:rFonts w:cstheme="minorHAnsi"/>
                <w:sz w:val="24"/>
                <w:szCs w:val="24"/>
                <w:lang w:val="ru-RU"/>
              </w:rPr>
            </w:pPr>
          </w:p>
        </w:tc>
      </w:tr>
      <w:tr w:rsidR="00D905CD" w:rsidRPr="00485E50" w14:paraId="53C0FE7F" w14:textId="77777777" w:rsidTr="00AC45AA">
        <w:trPr>
          <w:trHeight w:val="312"/>
        </w:trPr>
        <w:tc>
          <w:tcPr>
            <w:tcW w:w="4135" w:type="dxa"/>
          </w:tcPr>
          <w:p w14:paraId="7BE2C82A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4320" w:type="dxa"/>
            <w:gridSpan w:val="2"/>
          </w:tcPr>
          <w:p w14:paraId="4625EF3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230" w:type="dxa"/>
          </w:tcPr>
          <w:p w14:paraId="3855EF1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AC45AA">
        <w:trPr>
          <w:trHeight w:val="312"/>
        </w:trPr>
        <w:tc>
          <w:tcPr>
            <w:tcW w:w="12685" w:type="dxa"/>
            <w:gridSpan w:val="4"/>
          </w:tcPr>
          <w:p w14:paraId="69066863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A03DE7" w:rsidRPr="00EE0D1A" w14:paraId="08D36BDB" w14:textId="77777777" w:rsidTr="00AC45AA">
        <w:trPr>
          <w:trHeight w:val="613"/>
        </w:trPr>
        <w:tc>
          <w:tcPr>
            <w:tcW w:w="4135" w:type="dxa"/>
          </w:tcPr>
          <w:p w14:paraId="2DF02521" w14:textId="664E1F99" w:rsidR="00A03DE7" w:rsidRPr="009E506F" w:rsidRDefault="00A03DE7" w:rsidP="00A03DE7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МЕДИЦИНСКА ПСИХОЛОГИЈА СО МЕДИЦИНСКА ЕТИКА</w:t>
            </w:r>
          </w:p>
        </w:tc>
        <w:tc>
          <w:tcPr>
            <w:tcW w:w="4320" w:type="dxa"/>
            <w:gridSpan w:val="2"/>
          </w:tcPr>
          <w:p w14:paraId="24BAB99B" w14:textId="7252D0D5" w:rsidR="00A03DE7" w:rsidRPr="003074B2" w:rsidRDefault="00A03DE7" w:rsidP="00A03DE7">
            <w:pPr>
              <w:rPr>
                <w:rFonts w:cstheme="minorHAnsi"/>
                <w:lang w:val="mk-MK"/>
              </w:rPr>
            </w:pPr>
            <w:r w:rsidRPr="003074B2">
              <w:rPr>
                <w:lang w:val="mk-MK"/>
              </w:rPr>
              <w:t>Проф.</w:t>
            </w:r>
            <w:r w:rsidR="00DC05C3"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>д-р Јулијана Николовска</w:t>
            </w:r>
          </w:p>
          <w:p w14:paraId="70CD3867" w14:textId="2A6F45B4" w:rsidR="00A03DE7" w:rsidRPr="00A03DE7" w:rsidRDefault="00000000" w:rsidP="00A03DE7">
            <w:pPr>
              <w:rPr>
                <w:lang w:val="mk-MK"/>
              </w:rPr>
            </w:pPr>
            <w:hyperlink r:id="rId7" w:history="1">
              <w:r w:rsidR="00A03DE7" w:rsidRPr="00447AA9">
                <w:rPr>
                  <w:rStyle w:val="Hyperlink"/>
                  <w:lang w:val="mk-MK"/>
                </w:rPr>
                <w:t>jnikolovsk</w:t>
              </w:r>
              <w:r w:rsidR="00A03DE7" w:rsidRPr="003074B2">
                <w:rPr>
                  <w:rStyle w:val="Hyperlink"/>
                  <w:lang w:val="mk-MK"/>
                </w:rPr>
                <w:t>a</w:t>
              </w:r>
              <w:r w:rsidR="00A03DE7" w:rsidRPr="00447AA9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  <w:tc>
          <w:tcPr>
            <w:tcW w:w="4230" w:type="dxa"/>
          </w:tcPr>
          <w:p w14:paraId="0BF9CA52" w14:textId="6E227177" w:rsidR="00A03DE7" w:rsidRPr="00485E50" w:rsidRDefault="00A03DE7" w:rsidP="00A03DE7">
            <w:pPr>
              <w:rPr>
                <w:rFonts w:cstheme="minorHAnsi"/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 w:rsidR="00DC05C3"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000000">
              <w:fldChar w:fldCharType="begin"/>
            </w:r>
            <w:r w:rsidR="00000000">
              <w:instrText xml:space="preserve"> HYPERLINK "mailto:vkorunovska@stomfak.ukim.edu.mk" </w:instrText>
            </w:r>
            <w:r w:rsidR="00000000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000000">
              <w:rPr>
                <w:rStyle w:val="Hyperlink"/>
              </w:rPr>
              <w:fldChar w:fldCharType="end"/>
            </w:r>
            <w:r w:rsidRPr="000E7825">
              <w:rPr>
                <w:color w:val="000000"/>
                <w:lang w:val="ru-RU"/>
              </w:rPr>
              <w:t xml:space="preserve"> </w:t>
            </w:r>
          </w:p>
        </w:tc>
      </w:tr>
      <w:tr w:rsidR="00A03DE7" w:rsidRPr="00EE0D1A" w14:paraId="1ED239B4" w14:textId="77777777" w:rsidTr="00AC45AA">
        <w:trPr>
          <w:trHeight w:val="613"/>
        </w:trPr>
        <w:tc>
          <w:tcPr>
            <w:tcW w:w="4135" w:type="dxa"/>
          </w:tcPr>
          <w:p w14:paraId="12D3E1C7" w14:textId="0B01956B" w:rsidR="00A03DE7" w:rsidRPr="009E506F" w:rsidRDefault="00A03DE7" w:rsidP="00A03DE7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ru-RU"/>
              </w:rPr>
              <w:t>АНАТОМИЈА СО ДЕНТАЛНА МОРФОЛОГИЈА</w:t>
            </w:r>
          </w:p>
        </w:tc>
        <w:tc>
          <w:tcPr>
            <w:tcW w:w="4320" w:type="dxa"/>
            <w:gridSpan w:val="2"/>
          </w:tcPr>
          <w:p w14:paraId="0BE9E51C" w14:textId="3A67C643" w:rsidR="00A03DE7" w:rsidRDefault="00A03DE7" w:rsidP="00A03DE7">
            <w:pPr>
              <w:rPr>
                <w:lang w:val="ru-RU"/>
              </w:rPr>
            </w:pPr>
            <w:r>
              <w:rPr>
                <w:lang w:val="ru-RU"/>
              </w:rPr>
              <w:t>Проф.</w:t>
            </w:r>
            <w:r w:rsidR="00DC05C3">
              <w:rPr>
                <w:lang w:val="ru-RU"/>
              </w:rPr>
              <w:t xml:space="preserve"> </w:t>
            </w:r>
            <w:r>
              <w:rPr>
                <w:lang w:val="ru-RU"/>
              </w:rPr>
              <w:t>д-р Едвард Јанев</w:t>
            </w:r>
          </w:p>
          <w:p w14:paraId="65893B20" w14:textId="6A1892B8" w:rsidR="00A03DE7" w:rsidRPr="00EE0D1A" w:rsidRDefault="00000000" w:rsidP="00A03DE7">
            <w:pPr>
              <w:rPr>
                <w:lang w:val="ru-RU"/>
              </w:rPr>
            </w:pPr>
            <w:hyperlink r:id="rId8" w:history="1">
              <w:r w:rsidR="00EE0D1A" w:rsidRPr="00524924">
                <w:rPr>
                  <w:rStyle w:val="Hyperlink"/>
                </w:rPr>
                <w:t>ejanev</w:t>
              </w:r>
              <w:r w:rsidR="00EE0D1A" w:rsidRPr="00524924">
                <w:rPr>
                  <w:rStyle w:val="Hyperlink"/>
                  <w:lang w:val="ru-RU"/>
                </w:rPr>
                <w:t>@</w:t>
              </w:r>
              <w:r w:rsidR="00EE0D1A" w:rsidRPr="00524924">
                <w:rPr>
                  <w:rStyle w:val="Hyperlink"/>
                </w:rPr>
                <w:t>stomfak</w:t>
              </w:r>
              <w:r w:rsidR="00EE0D1A" w:rsidRPr="00524924">
                <w:rPr>
                  <w:rStyle w:val="Hyperlink"/>
                  <w:lang w:val="ru-RU"/>
                </w:rPr>
                <w:t>.</w:t>
              </w:r>
              <w:r w:rsidR="00EE0D1A" w:rsidRPr="00524924">
                <w:rPr>
                  <w:rStyle w:val="Hyperlink"/>
                </w:rPr>
                <w:t>ukim</w:t>
              </w:r>
              <w:r w:rsidR="00EE0D1A" w:rsidRPr="00524924">
                <w:rPr>
                  <w:rStyle w:val="Hyperlink"/>
                  <w:lang w:val="ru-RU"/>
                </w:rPr>
                <w:t>.</w:t>
              </w:r>
              <w:r w:rsidR="00EE0D1A" w:rsidRPr="00524924">
                <w:rPr>
                  <w:rStyle w:val="Hyperlink"/>
                </w:rPr>
                <w:t>edu</w:t>
              </w:r>
              <w:r w:rsidR="00EE0D1A" w:rsidRPr="00524924">
                <w:rPr>
                  <w:rStyle w:val="Hyperlink"/>
                  <w:lang w:val="ru-RU"/>
                </w:rPr>
                <w:t>.</w:t>
              </w:r>
              <w:proofErr w:type="spellStart"/>
              <w:r w:rsidR="00EE0D1A" w:rsidRPr="00524924">
                <w:rPr>
                  <w:rStyle w:val="Hyperlink"/>
                </w:rPr>
                <w:t>mk</w:t>
              </w:r>
              <w:proofErr w:type="spellEnd"/>
            </w:hyperlink>
            <w:r w:rsidR="00EE0D1A" w:rsidRPr="00EE0D1A">
              <w:rPr>
                <w:lang w:val="ru-RU"/>
              </w:rPr>
              <w:t xml:space="preserve"> </w:t>
            </w:r>
          </w:p>
        </w:tc>
        <w:tc>
          <w:tcPr>
            <w:tcW w:w="4230" w:type="dxa"/>
          </w:tcPr>
          <w:p w14:paraId="5CAE1E6E" w14:textId="600AC68C" w:rsidR="00A03DE7" w:rsidRPr="00485E50" w:rsidRDefault="00A03DE7" w:rsidP="00A03DE7">
            <w:pPr>
              <w:rPr>
                <w:lang w:val="ru-RU"/>
              </w:rPr>
            </w:pPr>
            <w:r w:rsidRPr="005E1BDD">
              <w:rPr>
                <w:color w:val="000000"/>
                <w:lang w:val="ru-RU"/>
              </w:rPr>
              <w:t xml:space="preserve">Проф. д-р Борис Величковски </w:t>
            </w:r>
            <w:r>
              <w:fldChar w:fldCharType="begin"/>
            </w:r>
            <w:r>
              <w:instrText xml:space="preserve"> HYPERLINK "mailto:bvelickovski@stomfak.ukim.edu.mk" </w:instrText>
            </w:r>
            <w:r>
              <w:fldChar w:fldCharType="separate"/>
            </w:r>
            <w:r w:rsidRPr="007E2061">
              <w:rPr>
                <w:rStyle w:val="Hyperlink"/>
              </w:rPr>
              <w:t>bvelickovski</w:t>
            </w:r>
            <w:r w:rsidRPr="007E2061">
              <w:rPr>
                <w:rStyle w:val="Hyperlink"/>
                <w:lang w:val="ru-RU"/>
              </w:rPr>
              <w:t>@</w:t>
            </w:r>
            <w:r w:rsidRPr="007E2061">
              <w:rPr>
                <w:rStyle w:val="Hyperlink"/>
              </w:rPr>
              <w:t>stomfak</w:t>
            </w:r>
            <w:r w:rsidRPr="007E2061">
              <w:rPr>
                <w:rStyle w:val="Hyperlink"/>
                <w:lang w:val="ru-RU"/>
              </w:rPr>
              <w:t>.</w:t>
            </w:r>
            <w:r w:rsidRPr="007E2061">
              <w:rPr>
                <w:rStyle w:val="Hyperlink"/>
              </w:rPr>
              <w:t>ukim</w:t>
            </w:r>
            <w:r w:rsidRPr="007E2061">
              <w:rPr>
                <w:rStyle w:val="Hyperlink"/>
                <w:lang w:val="ru-RU"/>
              </w:rPr>
              <w:t>.</w:t>
            </w:r>
            <w:r w:rsidRPr="007E2061">
              <w:rPr>
                <w:rStyle w:val="Hyperlink"/>
              </w:rPr>
              <w:t>edu</w:t>
            </w:r>
            <w:r w:rsidRPr="007E2061">
              <w:rPr>
                <w:rStyle w:val="Hyperlink"/>
                <w:lang w:val="ru-RU"/>
              </w:rPr>
              <w:t>.</w:t>
            </w:r>
            <w:proofErr w:type="spellStart"/>
            <w:r w:rsidRPr="007E2061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A03DE7" w:rsidRPr="00EE0D1A" w14:paraId="256623C0" w14:textId="77777777" w:rsidTr="00AC45AA">
        <w:trPr>
          <w:trHeight w:val="613"/>
        </w:trPr>
        <w:tc>
          <w:tcPr>
            <w:tcW w:w="4135" w:type="dxa"/>
          </w:tcPr>
          <w:p w14:paraId="45066393" w14:textId="0B31E25A" w:rsidR="00A03DE7" w:rsidRPr="009E506F" w:rsidRDefault="00A03DE7" w:rsidP="00A03DE7">
            <w:pPr>
              <w:rPr>
                <w:rFonts w:cstheme="minorHAnsi"/>
                <w:b/>
                <w:bCs/>
                <w:lang w:val="mk-MK"/>
              </w:rPr>
            </w:pPr>
            <w:r w:rsidRPr="009E506F">
              <w:rPr>
                <w:b/>
                <w:bCs/>
                <w:lang w:val="ru-RU"/>
              </w:rPr>
              <w:t>О</w:t>
            </w:r>
            <w:r>
              <w:rPr>
                <w:b/>
                <w:bCs/>
                <w:lang w:val="ru-RU"/>
              </w:rPr>
              <w:t>РАЛНА БИОХЕМИЈА И ФИЗИОЛОГИЈА</w:t>
            </w:r>
          </w:p>
        </w:tc>
        <w:tc>
          <w:tcPr>
            <w:tcW w:w="4320" w:type="dxa"/>
            <w:gridSpan w:val="2"/>
          </w:tcPr>
          <w:p w14:paraId="1443F7E4" w14:textId="00B2AC51" w:rsidR="00A03DE7" w:rsidRPr="00EE0D1A" w:rsidRDefault="00A03DE7" w:rsidP="00A03DE7">
            <w:pPr>
              <w:rPr>
                <w:lang w:val="ru-RU"/>
              </w:rPr>
            </w:pPr>
            <w:r w:rsidRPr="00EE0D1A">
              <w:rPr>
                <w:lang w:val="ru-RU"/>
              </w:rPr>
              <w:t>Проф</w:t>
            </w:r>
            <w:r w:rsidR="00DC05C3">
              <w:rPr>
                <w:lang w:val="ru-RU"/>
              </w:rPr>
              <w:t>.</w:t>
            </w:r>
            <w:r w:rsidRPr="00EE0D1A">
              <w:rPr>
                <w:lang w:val="ru-RU"/>
              </w:rPr>
              <w:t xml:space="preserve"> д-р </w:t>
            </w:r>
            <w:r w:rsidR="00EE0D1A" w:rsidRPr="00EE0D1A">
              <w:rPr>
                <w:lang w:val="ru-RU"/>
              </w:rPr>
              <w:t>Кат</w:t>
            </w:r>
            <w:r w:rsidR="00DC05C3">
              <w:rPr>
                <w:lang w:val="ru-RU"/>
              </w:rPr>
              <w:t>а</w:t>
            </w:r>
            <w:r w:rsidR="00EE0D1A" w:rsidRPr="00EE0D1A">
              <w:rPr>
                <w:lang w:val="ru-RU"/>
              </w:rPr>
              <w:t>рина Дирјанска</w:t>
            </w:r>
          </w:p>
          <w:p w14:paraId="2126C908" w14:textId="70BF3CF8" w:rsidR="00A03DE7" w:rsidRPr="00EE0D1A" w:rsidRDefault="00000000" w:rsidP="00A03DE7">
            <w:pPr>
              <w:rPr>
                <w:lang w:val="ru-RU"/>
              </w:rPr>
            </w:pPr>
            <w:hyperlink r:id="rId9" w:history="1">
              <w:r w:rsidR="00EE0D1A" w:rsidRPr="00524924">
                <w:rPr>
                  <w:rStyle w:val="Hyperlink"/>
                </w:rPr>
                <w:t>kdirjanska</w:t>
              </w:r>
              <w:r w:rsidR="00EE0D1A" w:rsidRPr="00524924">
                <w:rPr>
                  <w:rStyle w:val="Hyperlink"/>
                  <w:lang w:val="ru-RU"/>
                </w:rPr>
                <w:t>@</w:t>
              </w:r>
              <w:r w:rsidR="00EE0D1A" w:rsidRPr="00524924">
                <w:rPr>
                  <w:rStyle w:val="Hyperlink"/>
                </w:rPr>
                <w:t>stomfak</w:t>
              </w:r>
              <w:r w:rsidR="00EE0D1A" w:rsidRPr="00524924">
                <w:rPr>
                  <w:rStyle w:val="Hyperlink"/>
                  <w:lang w:val="ru-RU"/>
                </w:rPr>
                <w:t>.</w:t>
              </w:r>
              <w:r w:rsidR="00EE0D1A" w:rsidRPr="00524924">
                <w:rPr>
                  <w:rStyle w:val="Hyperlink"/>
                </w:rPr>
                <w:t>ukim</w:t>
              </w:r>
              <w:r w:rsidR="00EE0D1A" w:rsidRPr="00524924">
                <w:rPr>
                  <w:rStyle w:val="Hyperlink"/>
                  <w:lang w:val="ru-RU"/>
                </w:rPr>
                <w:t>.</w:t>
              </w:r>
              <w:r w:rsidR="00EE0D1A" w:rsidRPr="00524924">
                <w:rPr>
                  <w:rStyle w:val="Hyperlink"/>
                </w:rPr>
                <w:t>edu</w:t>
              </w:r>
              <w:r w:rsidR="00EE0D1A" w:rsidRPr="00524924">
                <w:rPr>
                  <w:rStyle w:val="Hyperlink"/>
                  <w:lang w:val="ru-RU"/>
                </w:rPr>
                <w:t>.</w:t>
              </w:r>
              <w:proofErr w:type="spellStart"/>
              <w:r w:rsidR="00EE0D1A" w:rsidRPr="00524924">
                <w:rPr>
                  <w:rStyle w:val="Hyperlink"/>
                </w:rPr>
                <w:t>mk</w:t>
              </w:r>
              <w:proofErr w:type="spellEnd"/>
            </w:hyperlink>
            <w:r w:rsidR="00EE0D1A" w:rsidRPr="00EE0D1A">
              <w:rPr>
                <w:lang w:val="ru-RU"/>
              </w:rPr>
              <w:t xml:space="preserve"> </w:t>
            </w:r>
          </w:p>
        </w:tc>
        <w:tc>
          <w:tcPr>
            <w:tcW w:w="4230" w:type="dxa"/>
          </w:tcPr>
          <w:p w14:paraId="67FB0E72" w14:textId="27CE1CB5" w:rsidR="00A03DE7" w:rsidRPr="00485E50" w:rsidRDefault="00A03DE7" w:rsidP="00A03DE7">
            <w:pPr>
              <w:rPr>
                <w:lang w:val="ru-RU"/>
              </w:rPr>
            </w:pPr>
            <w:r w:rsidRPr="00485E50">
              <w:rPr>
                <w:lang w:val="mk-MK"/>
              </w:rPr>
              <w:t>Проф.д</w:t>
            </w:r>
            <w:r w:rsidR="00DC05C3"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 w:rsidR="00000000">
              <w:fldChar w:fldCharType="begin"/>
            </w:r>
            <w:r w:rsidR="00000000">
              <w:instrText xml:space="preserve"> HYPERLINK "mailto:mpandilova@stomfak.ukim.edu.mk" </w:instrText>
            </w:r>
            <w:r w:rsidR="00000000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000000">
              <w:rPr>
                <w:rStyle w:val="Hyperlink"/>
              </w:rPr>
              <w:fldChar w:fldCharType="end"/>
            </w:r>
            <w:r w:rsidRPr="00485E50">
              <w:rPr>
                <w:lang w:val="ru-RU"/>
              </w:rPr>
              <w:t xml:space="preserve">         </w:t>
            </w:r>
          </w:p>
        </w:tc>
      </w:tr>
      <w:tr w:rsidR="00A03DE7" w:rsidRPr="00EE0D1A" w14:paraId="04D552C3" w14:textId="77777777" w:rsidTr="00AC45AA">
        <w:trPr>
          <w:trHeight w:val="300"/>
        </w:trPr>
        <w:tc>
          <w:tcPr>
            <w:tcW w:w="4135" w:type="dxa"/>
          </w:tcPr>
          <w:p w14:paraId="39D0AFD6" w14:textId="3659F312" w:rsidR="00A03DE7" w:rsidRPr="009E506F" w:rsidRDefault="00A03DE7" w:rsidP="00A03DE7">
            <w:pPr>
              <w:rPr>
                <w:rFonts w:cstheme="minorHAnsi"/>
                <w:b/>
                <w:bCs/>
                <w:lang w:val="mk-MK"/>
              </w:rPr>
            </w:pPr>
            <w:r w:rsidRPr="009E506F">
              <w:rPr>
                <w:b/>
                <w:bCs/>
                <w:lang w:val="mk-MK"/>
              </w:rPr>
              <w:t>Е</w:t>
            </w:r>
            <w:r>
              <w:rPr>
                <w:b/>
                <w:bCs/>
                <w:lang w:val="mk-MK"/>
              </w:rPr>
              <w:t>РГОНОМИЈА</w:t>
            </w:r>
          </w:p>
        </w:tc>
        <w:tc>
          <w:tcPr>
            <w:tcW w:w="4320" w:type="dxa"/>
            <w:gridSpan w:val="2"/>
          </w:tcPr>
          <w:p w14:paraId="1D33B8CA" w14:textId="309FC2C0" w:rsidR="00A03DE7" w:rsidRPr="00AC45AA" w:rsidRDefault="00A03DE7" w:rsidP="00A03DE7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 w:rsidR="00DC05C3"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 w:rsidR="00573779">
              <w:rPr>
                <w:lang w:val="mk-MK"/>
              </w:rPr>
              <w:t>Василка Ренџова</w:t>
            </w:r>
          </w:p>
          <w:p w14:paraId="15F67511" w14:textId="321667C4" w:rsidR="00A03DE7" w:rsidRPr="00A03DE7" w:rsidRDefault="00000000" w:rsidP="00A03DE7">
            <w:pPr>
              <w:pStyle w:val="NoSpacing"/>
              <w:rPr>
                <w:lang w:val="mk-MK"/>
              </w:rPr>
            </w:pPr>
            <w:hyperlink r:id="rId10" w:history="1">
              <w:r w:rsidR="00AC45AA" w:rsidRPr="007D2BAB">
                <w:rPr>
                  <w:rStyle w:val="Hyperlink"/>
                </w:rPr>
                <w:t>vrenzova</w:t>
              </w:r>
              <w:r w:rsidR="00AC45AA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AC45AA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  <w:r w:rsidR="00AC45AA" w:rsidRPr="00AC45AA">
              <w:rPr>
                <w:rFonts w:cstheme="minorHAnsi"/>
                <w:lang w:val="ru-RU"/>
              </w:rPr>
              <w:t xml:space="preserve"> </w:t>
            </w:r>
            <w:r w:rsidR="00AC45AA">
              <w:rPr>
                <w:rStyle w:val="Hyperlink"/>
                <w:rFonts w:cstheme="minorHAnsi"/>
                <w:color w:val="auto"/>
                <w:lang w:val="mk-MK"/>
              </w:rPr>
              <w:t xml:space="preserve">  </w:t>
            </w:r>
            <w:r w:rsidR="00AC45AA">
              <w:rPr>
                <w:rStyle w:val="Hyperlink"/>
                <w:rFonts w:cstheme="minorHAnsi"/>
                <w:lang w:val="mk-MK"/>
              </w:rPr>
              <w:t xml:space="preserve"> </w:t>
            </w:r>
          </w:p>
        </w:tc>
        <w:tc>
          <w:tcPr>
            <w:tcW w:w="4230" w:type="dxa"/>
          </w:tcPr>
          <w:p w14:paraId="1B8DB33F" w14:textId="6F68F00D" w:rsidR="00573779" w:rsidRPr="00573779" w:rsidRDefault="00573779" w:rsidP="00573779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 w:rsidR="00DC05C3"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>Василка Ренџова</w:t>
            </w:r>
          </w:p>
          <w:p w14:paraId="350E68C0" w14:textId="3F2E878C" w:rsidR="00573779" w:rsidRPr="00AC45AA" w:rsidRDefault="00000000" w:rsidP="00573779">
            <w:pPr>
              <w:rPr>
                <w:rFonts w:cstheme="minorHAnsi"/>
                <w:color w:val="0000FF"/>
                <w:u w:val="single"/>
                <w:lang w:val="ru-RU"/>
              </w:rPr>
            </w:pPr>
            <w:hyperlink r:id="rId11" w:history="1">
              <w:r w:rsidR="00AC45AA" w:rsidRPr="007D2BAB">
                <w:rPr>
                  <w:rStyle w:val="Hyperlink"/>
                </w:rPr>
                <w:t>vrenzova</w:t>
              </w:r>
              <w:r w:rsidR="00AC45AA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AC45AA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  <w:r w:rsidR="00AC45AA" w:rsidRPr="00AC45AA">
              <w:rPr>
                <w:rFonts w:cstheme="minorHAnsi"/>
                <w:lang w:val="ru-RU"/>
              </w:rPr>
              <w:t xml:space="preserve"> </w:t>
            </w:r>
          </w:p>
        </w:tc>
      </w:tr>
      <w:tr w:rsidR="009E77A6" w:rsidRPr="00EE0D1A" w14:paraId="11A3B455" w14:textId="77777777" w:rsidTr="00AC45AA">
        <w:trPr>
          <w:trHeight w:val="707"/>
        </w:trPr>
        <w:tc>
          <w:tcPr>
            <w:tcW w:w="4135" w:type="dxa"/>
          </w:tcPr>
          <w:p w14:paraId="05BF2B0E" w14:textId="75D300C0" w:rsidR="009E77A6" w:rsidRPr="009E506F" w:rsidRDefault="009E77A6" w:rsidP="009E77A6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ЗАБОТЕХНИЧКИ АПАРАТИ И ИНСТРУМЕНТИ</w:t>
            </w:r>
          </w:p>
        </w:tc>
        <w:tc>
          <w:tcPr>
            <w:tcW w:w="4320" w:type="dxa"/>
            <w:gridSpan w:val="2"/>
          </w:tcPr>
          <w:p w14:paraId="3A71E3C5" w14:textId="7BFEFCE3" w:rsidR="009E77A6" w:rsidRPr="00AC45AA" w:rsidRDefault="009E77A6" w:rsidP="009E77A6">
            <w:pPr>
              <w:pStyle w:val="NoSpacing"/>
              <w:contextualSpacing/>
              <w:rPr>
                <w:lang w:val="ru-RU"/>
              </w:rPr>
            </w:pPr>
            <w:r>
              <w:rPr>
                <w:lang w:val="ru-RU"/>
              </w:rPr>
              <w:t>Проф</w:t>
            </w:r>
            <w:r w:rsidR="00DC05C3">
              <w:rPr>
                <w:lang w:val="ru-RU"/>
              </w:rPr>
              <w:t>.</w:t>
            </w:r>
            <w:r>
              <w:rPr>
                <w:lang w:val="ru-RU"/>
              </w:rPr>
              <w:t xml:space="preserve"> д-р </w:t>
            </w:r>
            <w:r w:rsidR="00573779">
              <w:rPr>
                <w:lang w:val="ru-RU"/>
              </w:rPr>
              <w:t>Емилија Бајрактарова Ваљакова</w:t>
            </w:r>
          </w:p>
          <w:p w14:paraId="12E0853F" w14:textId="4E63A914" w:rsidR="009E77A6" w:rsidRPr="00AC45AA" w:rsidRDefault="00000000" w:rsidP="009E77A6">
            <w:pPr>
              <w:contextualSpacing/>
              <w:rPr>
                <w:rFonts w:cstheme="minorHAnsi"/>
                <w:lang w:val="mk-MK"/>
              </w:rPr>
            </w:pPr>
            <w:hyperlink r:id="rId12" w:history="1">
              <w:r w:rsidR="00AC45AA" w:rsidRPr="007D2BAB">
                <w:rPr>
                  <w:rStyle w:val="Hyperlink"/>
                </w:rPr>
                <w:t>ebajraktarova</w:t>
              </w:r>
              <w:r w:rsidR="00AC45AA" w:rsidRPr="007D2BAB">
                <w:rPr>
                  <w:rStyle w:val="Hyperlink"/>
                  <w:lang w:val="ru-RU"/>
                </w:rPr>
                <w:t>@</w:t>
              </w:r>
              <w:r w:rsidR="00AC45AA" w:rsidRPr="007D2BAB">
                <w:rPr>
                  <w:rStyle w:val="Hyperlink"/>
                </w:rPr>
                <w:t>stomfak</w:t>
              </w:r>
              <w:r w:rsidR="00AC45AA" w:rsidRPr="007D2BAB">
                <w:rPr>
                  <w:rStyle w:val="Hyperlink"/>
                  <w:lang w:val="ru-RU"/>
                </w:rPr>
                <w:t>.</w:t>
              </w:r>
              <w:r w:rsidR="00AC45AA" w:rsidRPr="007D2BAB">
                <w:rPr>
                  <w:rStyle w:val="Hyperlink"/>
                </w:rPr>
                <w:t>ukim</w:t>
              </w:r>
              <w:r w:rsidR="00AC45AA" w:rsidRPr="007D2BAB">
                <w:rPr>
                  <w:rStyle w:val="Hyperlink"/>
                  <w:lang w:val="ru-RU"/>
                </w:rPr>
                <w:t>.</w:t>
              </w:r>
              <w:r w:rsidR="00AC45AA" w:rsidRPr="007D2BAB">
                <w:rPr>
                  <w:rStyle w:val="Hyperlink"/>
                </w:rPr>
                <w:t>edu</w:t>
              </w:r>
              <w:r w:rsidR="00AC45AA" w:rsidRPr="007D2BAB">
                <w:rPr>
                  <w:rStyle w:val="Hyperlink"/>
                  <w:lang w:val="ru-RU"/>
                </w:rPr>
                <w:t>.</w:t>
              </w:r>
              <w:proofErr w:type="spellStart"/>
              <w:r w:rsidR="00AC45AA" w:rsidRPr="007D2BAB">
                <w:rPr>
                  <w:rStyle w:val="Hyperlink"/>
                </w:rPr>
                <w:t>mk</w:t>
              </w:r>
              <w:proofErr w:type="spellEnd"/>
            </w:hyperlink>
            <w:r w:rsidR="00AC45AA">
              <w:rPr>
                <w:lang w:val="mk-MK"/>
              </w:rPr>
              <w:t xml:space="preserve"> </w:t>
            </w:r>
          </w:p>
        </w:tc>
        <w:tc>
          <w:tcPr>
            <w:tcW w:w="4230" w:type="dxa"/>
          </w:tcPr>
          <w:p w14:paraId="0AEBC2FA" w14:textId="28E835E9" w:rsidR="009E77A6" w:rsidRPr="00485E50" w:rsidRDefault="009E77A6" w:rsidP="009E77A6">
            <w:pPr>
              <w:contextualSpacing/>
              <w:rPr>
                <w:rFonts w:cstheme="minorHAnsi"/>
                <w:color w:val="333333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 w:rsidR="00DC05C3"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000000">
              <w:fldChar w:fldCharType="begin"/>
            </w:r>
            <w:r w:rsidR="00000000">
              <w:instrText xml:space="preserve"> HYPERLINK "mailto:vkorunovska@stomfak.ukim.edu.mk" </w:instrText>
            </w:r>
            <w:r w:rsidR="00000000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000000">
              <w:rPr>
                <w:rStyle w:val="Hyperlink"/>
              </w:rPr>
              <w:fldChar w:fldCharType="end"/>
            </w:r>
          </w:p>
        </w:tc>
      </w:tr>
      <w:tr w:rsidR="00A03DE7" w:rsidRPr="00EE0D1A" w14:paraId="24B70E16" w14:textId="77777777" w:rsidTr="00AC45AA">
        <w:trPr>
          <w:trHeight w:val="662"/>
        </w:trPr>
        <w:tc>
          <w:tcPr>
            <w:tcW w:w="4135" w:type="dxa"/>
          </w:tcPr>
          <w:p w14:paraId="370C88FF" w14:textId="5F4A27B0" w:rsidR="00A03DE7" w:rsidRPr="00485E50" w:rsidRDefault="00A03DE7" w:rsidP="00A03DE7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</w:t>
            </w:r>
            <w:r>
              <w:rPr>
                <w:rFonts w:cstheme="minorHAnsi"/>
                <w:b/>
                <w:bCs/>
                <w:lang w:val="mk-MK"/>
              </w:rPr>
              <w:t>СТОМАТОЛОШКИ МАТЕРИЈАЛИ</w:t>
            </w:r>
          </w:p>
        </w:tc>
        <w:tc>
          <w:tcPr>
            <w:tcW w:w="4320" w:type="dxa"/>
            <w:gridSpan w:val="2"/>
          </w:tcPr>
          <w:p w14:paraId="73520702" w14:textId="77777777" w:rsidR="00AC45AA" w:rsidRDefault="00A03DE7" w:rsidP="00A03DE7">
            <w:pPr>
              <w:rPr>
                <w:color w:val="000000"/>
                <w:lang w:val="ru-RU"/>
              </w:rPr>
            </w:pPr>
            <w:r w:rsidRPr="00D102A7">
              <w:rPr>
                <w:color w:val="000000"/>
                <w:lang w:val="ru-RU"/>
              </w:rPr>
              <w:t xml:space="preserve">Проф. д-р </w:t>
            </w:r>
            <w:r w:rsidR="00AC45AA">
              <w:rPr>
                <w:color w:val="000000"/>
                <w:lang w:val="ru-RU"/>
              </w:rPr>
              <w:t>Никола Гиговски</w:t>
            </w:r>
          </w:p>
          <w:p w14:paraId="76F0619F" w14:textId="6A388F52" w:rsidR="00A03DE7" w:rsidRPr="004B6E01" w:rsidRDefault="00000000" w:rsidP="00A03DE7">
            <w:pPr>
              <w:rPr>
                <w:color w:val="000000"/>
                <w:lang w:val="ru-RU"/>
              </w:rPr>
            </w:pPr>
            <w:hyperlink r:id="rId13" w:history="1">
              <w:r w:rsidR="004B6E01" w:rsidRPr="0000126A">
                <w:rPr>
                  <w:rStyle w:val="Hyperlink"/>
                </w:rPr>
                <w:t>ngigovski</w:t>
              </w:r>
              <w:r w:rsidR="004B6E01" w:rsidRPr="0000126A">
                <w:rPr>
                  <w:rStyle w:val="Hyperlink"/>
                  <w:lang w:val="ru-RU"/>
                </w:rPr>
                <w:t>@</w:t>
              </w:r>
              <w:r w:rsidR="004B6E01" w:rsidRPr="0000126A">
                <w:rPr>
                  <w:rStyle w:val="Hyperlink"/>
                </w:rPr>
                <w:t>stomfak</w:t>
              </w:r>
              <w:r w:rsidR="004B6E01" w:rsidRPr="0000126A">
                <w:rPr>
                  <w:rStyle w:val="Hyperlink"/>
                  <w:lang w:val="ru-RU"/>
                </w:rPr>
                <w:t>.</w:t>
              </w:r>
              <w:r w:rsidR="004B6E01" w:rsidRPr="0000126A">
                <w:rPr>
                  <w:rStyle w:val="Hyperlink"/>
                </w:rPr>
                <w:t>ukim</w:t>
              </w:r>
              <w:r w:rsidR="004B6E01" w:rsidRPr="0000126A">
                <w:rPr>
                  <w:rStyle w:val="Hyperlink"/>
                  <w:lang w:val="ru-RU"/>
                </w:rPr>
                <w:t>.</w:t>
              </w:r>
              <w:r w:rsidR="004B6E01" w:rsidRPr="0000126A">
                <w:rPr>
                  <w:rStyle w:val="Hyperlink"/>
                </w:rPr>
                <w:t>edu</w:t>
              </w:r>
              <w:r w:rsidR="004B6E01" w:rsidRPr="0000126A">
                <w:rPr>
                  <w:rStyle w:val="Hyperlink"/>
                  <w:lang w:val="ru-RU"/>
                </w:rPr>
                <w:t>.</w:t>
              </w:r>
              <w:proofErr w:type="spellStart"/>
              <w:r w:rsidR="004B6E01" w:rsidRPr="0000126A">
                <w:rPr>
                  <w:rStyle w:val="Hyperlink"/>
                </w:rPr>
                <w:t>mk</w:t>
              </w:r>
              <w:proofErr w:type="spellEnd"/>
            </w:hyperlink>
            <w:r w:rsidR="004B6E01" w:rsidRPr="004B6E01">
              <w:rPr>
                <w:color w:val="FF0000"/>
                <w:lang w:val="ru-RU"/>
              </w:rPr>
              <w:t xml:space="preserve"> </w:t>
            </w:r>
          </w:p>
        </w:tc>
        <w:tc>
          <w:tcPr>
            <w:tcW w:w="4230" w:type="dxa"/>
          </w:tcPr>
          <w:p w14:paraId="7EDDF96F" w14:textId="4A7295C3" w:rsidR="00A03DE7" w:rsidRPr="00D102A7" w:rsidRDefault="00AC45AA" w:rsidP="00A03DE7">
            <w:pPr>
              <w:rPr>
                <w:color w:val="000000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д</w:t>
            </w:r>
            <w:r w:rsidR="00DC05C3"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-р Весна Коруновска- Стевковска </w:t>
            </w:r>
            <w:r w:rsidR="00000000">
              <w:fldChar w:fldCharType="begin"/>
            </w:r>
            <w:r w:rsidR="00000000">
              <w:instrText xml:space="preserve"> HYPERLINK "mailto:vkorunovska@stomfak.ukim.edu.mk" </w:instrText>
            </w:r>
            <w:r w:rsidR="00000000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000000">
              <w:rPr>
                <w:rStyle w:val="Hyperlink"/>
              </w:rPr>
              <w:fldChar w:fldCharType="end"/>
            </w:r>
          </w:p>
        </w:tc>
      </w:tr>
      <w:tr w:rsidR="009E77A6" w:rsidRPr="00EE0D1A" w14:paraId="53C47289" w14:textId="77777777" w:rsidTr="00AC45AA">
        <w:trPr>
          <w:trHeight w:val="915"/>
        </w:trPr>
        <w:tc>
          <w:tcPr>
            <w:tcW w:w="4135" w:type="dxa"/>
          </w:tcPr>
          <w:p w14:paraId="4D8D02F3" w14:textId="7F6DB2F2" w:rsidR="009E77A6" w:rsidRPr="00485E50" w:rsidRDefault="009E77A6" w:rsidP="009E77A6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ИСХРАНА И ОРАЛНО ЗДРАВЈЕ</w:t>
            </w:r>
          </w:p>
        </w:tc>
        <w:tc>
          <w:tcPr>
            <w:tcW w:w="4320" w:type="dxa"/>
            <w:gridSpan w:val="2"/>
          </w:tcPr>
          <w:p w14:paraId="438BD200" w14:textId="00389910" w:rsidR="00AC45AA" w:rsidRPr="00485E50" w:rsidRDefault="00AC45AA" w:rsidP="00AC45AA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color w:val="333333"/>
                <w:lang w:val="ru-RU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35B71558" w14:textId="6604287C" w:rsidR="009E77A6" w:rsidRPr="00485E50" w:rsidRDefault="00000000" w:rsidP="00AC45AA">
            <w:pPr>
              <w:rPr>
                <w:rFonts w:cstheme="minorHAnsi"/>
                <w:highlight w:val="yellow"/>
                <w:lang w:val="mk-MK"/>
              </w:rPr>
            </w:pPr>
            <w:hyperlink r:id="rId14" w:history="1">
              <w:r w:rsidR="00AC45AA" w:rsidRPr="00485E50">
                <w:rPr>
                  <w:rStyle w:val="Hyperlink"/>
                  <w:rFonts w:cstheme="minorHAnsi"/>
                </w:rPr>
                <w:t>egjorgievska</w:t>
              </w:r>
              <w:r w:rsidR="00AC45AA" w:rsidRPr="00485E50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  <w:tc>
          <w:tcPr>
            <w:tcW w:w="4230" w:type="dxa"/>
          </w:tcPr>
          <w:p w14:paraId="08E8C726" w14:textId="1654B363" w:rsidR="009E77A6" w:rsidRPr="00485E50" w:rsidRDefault="009E77A6" w:rsidP="009E77A6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color w:val="333333"/>
                <w:lang w:val="ru-RU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4BBAAE7B" w14:textId="652CB260" w:rsidR="009E77A6" w:rsidRPr="0047634F" w:rsidRDefault="00000000" w:rsidP="009E77A6">
            <w:pPr>
              <w:rPr>
                <w:rFonts w:cstheme="minorHAnsi"/>
                <w:lang w:val="ru-RU"/>
              </w:rPr>
            </w:pPr>
            <w:hyperlink r:id="rId15" w:history="1">
              <w:r w:rsidR="009E77A6" w:rsidRPr="00485E50">
                <w:rPr>
                  <w:rStyle w:val="Hyperlink"/>
                  <w:rFonts w:cstheme="minorHAnsi"/>
                </w:rPr>
                <w:t>egjorgievska</w:t>
              </w:r>
              <w:r w:rsidR="009E77A6" w:rsidRPr="00485E50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</w:p>
        </w:tc>
      </w:tr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943921">
    <w:abstractNumId w:val="1"/>
  </w:num>
  <w:num w:numId="2" w16cid:durableId="34043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55BF2"/>
    <w:rsid w:val="0008323D"/>
    <w:rsid w:val="000E27F0"/>
    <w:rsid w:val="000F39CA"/>
    <w:rsid w:val="001008E1"/>
    <w:rsid w:val="00117BE8"/>
    <w:rsid w:val="001315C9"/>
    <w:rsid w:val="001A22AE"/>
    <w:rsid w:val="001D04B9"/>
    <w:rsid w:val="001D086F"/>
    <w:rsid w:val="002015E2"/>
    <w:rsid w:val="00207AED"/>
    <w:rsid w:val="00253784"/>
    <w:rsid w:val="0027618E"/>
    <w:rsid w:val="002932C6"/>
    <w:rsid w:val="002F13E0"/>
    <w:rsid w:val="002F457B"/>
    <w:rsid w:val="002F6576"/>
    <w:rsid w:val="00307AA5"/>
    <w:rsid w:val="00383E85"/>
    <w:rsid w:val="00385D5F"/>
    <w:rsid w:val="0038626E"/>
    <w:rsid w:val="003D02BA"/>
    <w:rsid w:val="003E0039"/>
    <w:rsid w:val="0043613F"/>
    <w:rsid w:val="00440378"/>
    <w:rsid w:val="004607EF"/>
    <w:rsid w:val="0047634F"/>
    <w:rsid w:val="00482DA5"/>
    <w:rsid w:val="00485E50"/>
    <w:rsid w:val="004A7858"/>
    <w:rsid w:val="004B6E01"/>
    <w:rsid w:val="004C4D1A"/>
    <w:rsid w:val="004D46C6"/>
    <w:rsid w:val="00573779"/>
    <w:rsid w:val="005A0639"/>
    <w:rsid w:val="005A334B"/>
    <w:rsid w:val="005B617C"/>
    <w:rsid w:val="006B2EE8"/>
    <w:rsid w:val="007230D9"/>
    <w:rsid w:val="00744CD6"/>
    <w:rsid w:val="007677BE"/>
    <w:rsid w:val="00770391"/>
    <w:rsid w:val="00782133"/>
    <w:rsid w:val="00785CD7"/>
    <w:rsid w:val="007A0B17"/>
    <w:rsid w:val="008356A5"/>
    <w:rsid w:val="008A2C3E"/>
    <w:rsid w:val="008B0377"/>
    <w:rsid w:val="008F59CD"/>
    <w:rsid w:val="00930D61"/>
    <w:rsid w:val="00946D5C"/>
    <w:rsid w:val="009A0D98"/>
    <w:rsid w:val="009B65AE"/>
    <w:rsid w:val="009E506F"/>
    <w:rsid w:val="009E77A6"/>
    <w:rsid w:val="009F50E3"/>
    <w:rsid w:val="00A03DE7"/>
    <w:rsid w:val="00A24D9A"/>
    <w:rsid w:val="00A41C7A"/>
    <w:rsid w:val="00A42185"/>
    <w:rsid w:val="00A64847"/>
    <w:rsid w:val="00A700B8"/>
    <w:rsid w:val="00AC45AA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24887"/>
    <w:rsid w:val="00C25EF4"/>
    <w:rsid w:val="00C266ED"/>
    <w:rsid w:val="00C65C6D"/>
    <w:rsid w:val="00C84AB2"/>
    <w:rsid w:val="00CA7080"/>
    <w:rsid w:val="00CE2AFC"/>
    <w:rsid w:val="00CF7172"/>
    <w:rsid w:val="00D04659"/>
    <w:rsid w:val="00D04E50"/>
    <w:rsid w:val="00D102A7"/>
    <w:rsid w:val="00D27D65"/>
    <w:rsid w:val="00D674CB"/>
    <w:rsid w:val="00D905CD"/>
    <w:rsid w:val="00D9490C"/>
    <w:rsid w:val="00DC05C3"/>
    <w:rsid w:val="00EA462A"/>
    <w:rsid w:val="00EE0D1A"/>
    <w:rsid w:val="00F01BF4"/>
    <w:rsid w:val="00F10387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janev@stomfak.ukim.edu.mk" TargetMode="External"/><Relationship Id="rId13" Type="http://schemas.openxmlformats.org/officeDocument/2006/relationships/hyperlink" Target="mailto:ngigovski@stomfak.ukim.edu.mk" TargetMode="External"/><Relationship Id="rId3" Type="http://schemas.openxmlformats.org/officeDocument/2006/relationships/styles" Target="styles.xml"/><Relationship Id="rId7" Type="http://schemas.openxmlformats.org/officeDocument/2006/relationships/hyperlink" Target="mailto:jnikolovska@stomfak.ukim.edu.mk" TargetMode="External"/><Relationship Id="rId12" Type="http://schemas.openxmlformats.org/officeDocument/2006/relationships/hyperlink" Target="mailto:ebajraktarova@stomfak.ukim.edu.m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vasilevskaanaa@gmail.com" TargetMode="External"/><Relationship Id="rId11" Type="http://schemas.openxmlformats.org/officeDocument/2006/relationships/hyperlink" Target="mailto:vrenzova@stomfak.ukim.edu.m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vrendzova@stomfak.ukim.edu.mk" TargetMode="External"/><Relationship Id="rId10" Type="http://schemas.openxmlformats.org/officeDocument/2006/relationships/hyperlink" Target="mailto:vrenzova@stomfak.ukim.edu.m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dirjanska@stomfak.ukim.edu.mk" TargetMode="External"/><Relationship Id="rId14" Type="http://schemas.openxmlformats.org/officeDocument/2006/relationships/hyperlink" Target="mailto:vrendzov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88A54-AAB3-4B0E-BF6D-CD2D13990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Snezana Pesevska</cp:lastModifiedBy>
  <cp:revision>5</cp:revision>
  <cp:lastPrinted>2022-03-24T06:14:00Z</cp:lastPrinted>
  <dcterms:created xsi:type="dcterms:W3CDTF">2022-10-17T18:51:00Z</dcterms:created>
  <dcterms:modified xsi:type="dcterms:W3CDTF">2022-10-17T19:21:00Z</dcterms:modified>
</cp:coreProperties>
</file>